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D8131" w14:textId="77777777" w:rsidR="00606E8C" w:rsidRPr="00606E8C" w:rsidRDefault="00606E8C" w:rsidP="00606E8C">
      <w:pPr>
        <w:spacing w:before="240" w:after="240" w:line="240" w:lineRule="auto"/>
        <w:jc w:val="center"/>
        <w:rPr>
          <w:rFonts w:ascii="Times New Roman" w:eastAsia="Times New Roman" w:hAnsi="Times New Roman" w:cs="Times New Roman"/>
          <w:sz w:val="24"/>
          <w:szCs w:val="24"/>
        </w:rPr>
      </w:pPr>
      <w:r w:rsidRPr="00606E8C">
        <w:rPr>
          <w:rFonts w:ascii="Arial" w:eastAsia="Times New Roman" w:hAnsi="Arial" w:cs="Arial"/>
          <w:b/>
          <w:bCs/>
          <w:color w:val="000000"/>
        </w:rPr>
        <w:t>Requirements</w:t>
      </w:r>
    </w:p>
    <w:p w14:paraId="5B021528"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u w:val="single"/>
        </w:rPr>
        <w:t>Requirement #1                                      Case #1</w:t>
      </w:r>
    </w:p>
    <w:p w14:paraId="79F28FFF"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troduction: Sign up functionality </w:t>
      </w:r>
    </w:p>
    <w:p w14:paraId="698B1C20"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puts: Name, email address, user ID, password</w:t>
      </w:r>
    </w:p>
    <w:p w14:paraId="18C2E67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Requirements Description: The page must have fields for each input and will display a submit button to store the inputs for future use</w:t>
      </w:r>
    </w:p>
    <w:p w14:paraId="080F6FB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Outputs: The user can log into their account</w:t>
      </w:r>
    </w:p>
    <w:p w14:paraId="533CAFB1"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5A2D03B3"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u w:val="single"/>
        </w:rPr>
        <w:t>Requirement #2                                      Case #2</w:t>
      </w:r>
    </w:p>
    <w:p w14:paraId="0BF3C12C"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troduction: Users will access their accounts by logging into the system</w:t>
      </w:r>
    </w:p>
    <w:p w14:paraId="214671FA"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puts: user ID, password</w:t>
      </w:r>
    </w:p>
    <w:p w14:paraId="268F581E"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Requirements Description: The page will require username and password fields and will display a submit button that will validate the user information </w:t>
      </w:r>
    </w:p>
    <w:p w14:paraId="643437A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Outputs: The user will be redirected to the welcome page with their account information displayed</w:t>
      </w:r>
    </w:p>
    <w:p w14:paraId="42473FA8" w14:textId="77777777" w:rsidR="00606E8C" w:rsidRPr="00606E8C" w:rsidRDefault="00606E8C" w:rsidP="00606E8C">
      <w:pPr>
        <w:spacing w:after="240" w:line="240" w:lineRule="auto"/>
        <w:rPr>
          <w:rFonts w:ascii="Times New Roman" w:eastAsia="Times New Roman" w:hAnsi="Times New Roman" w:cs="Times New Roman"/>
          <w:sz w:val="24"/>
          <w:szCs w:val="24"/>
        </w:rPr>
      </w:pPr>
    </w:p>
    <w:p w14:paraId="4261E8E5"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u w:val="single"/>
        </w:rPr>
        <w:t>Requirement #3                                    Case #3</w:t>
      </w:r>
    </w:p>
    <w:p w14:paraId="4130835D"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troduction: Users can see a display of current and future movies </w:t>
      </w:r>
    </w:p>
    <w:p w14:paraId="7D2C6F6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puts:</w:t>
      </w:r>
    </w:p>
    <w:p w14:paraId="2CB9F25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Requirements: The desired movies must be retrieved based on some parameters and displayed </w:t>
      </w:r>
    </w:p>
    <w:p w14:paraId="74920708"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Outputs: The movies are displayed in some order on the page</w:t>
      </w:r>
    </w:p>
    <w:p w14:paraId="2124B68B"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187BB70F"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u w:val="single"/>
        </w:rPr>
        <w:t>Requirement#4                                    Case#4</w:t>
      </w:r>
    </w:p>
    <w:p w14:paraId="5D2A75A4"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troduction: Ticket and seat selection </w:t>
      </w:r>
    </w:p>
    <w:p w14:paraId="40F00173"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Inputs: A theater and current or future movie is selected while a user is logged in</w:t>
      </w:r>
    </w:p>
    <w:p w14:paraId="52746FB2"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Requirements: The user selects a movie. If tickets are not available at the theater a message will be displayed. If the tickets are available a list of the seat locations and times for available tickets will be displayed</w:t>
      </w:r>
    </w:p>
    <w:p w14:paraId="57EDCE1D"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Arial" w:eastAsia="Times New Roman" w:hAnsi="Arial" w:cs="Arial"/>
          <w:color w:val="000000"/>
        </w:rPr>
        <w:t>Outputs: The user will see when and where a movie will be shown</w:t>
      </w:r>
    </w:p>
    <w:p w14:paraId="59090F31"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4B98B0C7"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5                                    Case#5</w:t>
      </w:r>
    </w:p>
    <w:p w14:paraId="3BC2A44D"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Theater Location selection</w:t>
      </w:r>
    </w:p>
    <w:p w14:paraId="3525E7EE"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User selects a movie theater based on location</w:t>
      </w:r>
    </w:p>
    <w:p w14:paraId="0A3F53A8"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A theater is selected and a list of movies available is retrieved and displayed </w:t>
      </w:r>
    </w:p>
    <w:p w14:paraId="3A78FE5E" w14:textId="77777777" w:rsidR="00606E8C" w:rsidRPr="00606E8C" w:rsidRDefault="00606E8C" w:rsidP="00606E8C">
      <w:pPr>
        <w:spacing w:before="240" w:after="240" w:line="240" w:lineRule="auto"/>
        <w:jc w:val="both"/>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A list of theaters is displayed</w:t>
      </w:r>
    </w:p>
    <w:p w14:paraId="4EC327AD" w14:textId="77777777" w:rsidR="00606E8C" w:rsidRPr="00606E8C" w:rsidRDefault="00606E8C" w:rsidP="00606E8C">
      <w:pPr>
        <w:spacing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sz w:val="24"/>
          <w:szCs w:val="24"/>
        </w:rPr>
        <w:br/>
      </w:r>
      <w:r w:rsidRPr="00606E8C">
        <w:rPr>
          <w:rFonts w:ascii="Times New Roman" w:eastAsia="Times New Roman" w:hAnsi="Times New Roman" w:cs="Times New Roman"/>
          <w:sz w:val="24"/>
          <w:szCs w:val="24"/>
        </w:rPr>
        <w:br/>
      </w:r>
      <w:r w:rsidRPr="00606E8C">
        <w:rPr>
          <w:rFonts w:ascii="Times New Roman" w:eastAsia="Times New Roman" w:hAnsi="Times New Roman" w:cs="Times New Roman"/>
          <w:sz w:val="24"/>
          <w:szCs w:val="24"/>
        </w:rPr>
        <w:br/>
      </w:r>
    </w:p>
    <w:p w14:paraId="2FD5F549"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6                                    Case#6</w:t>
      </w:r>
    </w:p>
    <w:p w14:paraId="3E2FB867"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Ticket Selection per movie</w:t>
      </w:r>
    </w:p>
    <w:p w14:paraId="47C21AD0"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Log in and select desired movie and filter results by age and seat styles is necessary</w:t>
      </w:r>
    </w:p>
    <w:p w14:paraId="7C8B7DC4"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All available seats and tickets matching selected preferences are displayed and selectable with the option of reserving tickets. </w:t>
      </w:r>
    </w:p>
    <w:p w14:paraId="0E64D11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A ticket is selected based on preferences</w:t>
      </w:r>
    </w:p>
    <w:p w14:paraId="4CB68087"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106D89B9"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7                                    Case#7</w:t>
      </w:r>
    </w:p>
    <w:p w14:paraId="5549270B"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Ticket purchase for user</w:t>
      </w:r>
    </w:p>
    <w:p w14:paraId="726BAA9C"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The user will input credit card information and choose a ticket</w:t>
      </w:r>
    </w:p>
    <w:p w14:paraId="277D05CE"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The user selects the ticket and selects payment to input credit card details. There will be fields for the credit information and upon submission it will be validated </w:t>
      </w:r>
    </w:p>
    <w:p w14:paraId="02546F4E"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If successful a confirmation will be displayed and if the card is declined a page with credit card input options will be displayed</w:t>
      </w:r>
    </w:p>
    <w:p w14:paraId="7C3EB10A"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0C1AC533"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8                                    Case#8</w:t>
      </w:r>
    </w:p>
    <w:p w14:paraId="7A0BE39B"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Adding movies by admin account</w:t>
      </w:r>
    </w:p>
    <w:p w14:paraId="3527A659"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movie details and being logged in as admin </w:t>
      </w:r>
    </w:p>
    <w:p w14:paraId="4D2573AE"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lastRenderedPageBreak/>
        <w:t>Requirements: Fields for the movie information are available for the user to input information and if enough information is inputted, the movie is stored to be accessed later. If all the fields are not filled an error message is displayed and submission is not possible</w:t>
      </w:r>
    </w:p>
    <w:p w14:paraId="30D3C1C3"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Confirmation that the movie was saved</w:t>
      </w:r>
    </w:p>
    <w:p w14:paraId="46BD30BA" w14:textId="77777777" w:rsidR="00606E8C" w:rsidRPr="00606E8C" w:rsidRDefault="00606E8C" w:rsidP="00606E8C">
      <w:pPr>
        <w:spacing w:after="240" w:line="240" w:lineRule="auto"/>
        <w:rPr>
          <w:rFonts w:ascii="Times New Roman" w:eastAsia="Times New Roman" w:hAnsi="Times New Roman" w:cs="Times New Roman"/>
          <w:sz w:val="24"/>
          <w:szCs w:val="24"/>
        </w:rPr>
      </w:pPr>
    </w:p>
    <w:p w14:paraId="63033612"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9                                    Case#9</w:t>
      </w:r>
    </w:p>
    <w:p w14:paraId="0D3E3CF7"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Showtimes update by admin</w:t>
      </w:r>
    </w:p>
    <w:p w14:paraId="27B57CD7"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The user is logged in as an admin and selects the movie to update or adds a new movie and navigates back to update</w:t>
      </w:r>
    </w:p>
    <w:p w14:paraId="788304E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Retrieve input from the user and check if the information is sufficient then validate </w:t>
      </w:r>
    </w:p>
    <w:p w14:paraId="556089C8"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 xml:space="preserve">Outputs: A confirmation message that the </w:t>
      </w:r>
      <w:proofErr w:type="gramStart"/>
      <w:r w:rsidRPr="00606E8C">
        <w:rPr>
          <w:rFonts w:ascii="Times New Roman" w:eastAsia="Times New Roman" w:hAnsi="Times New Roman" w:cs="Times New Roman"/>
          <w:color w:val="000000"/>
          <w:sz w:val="24"/>
          <w:szCs w:val="24"/>
        </w:rPr>
        <w:t>particular movie</w:t>
      </w:r>
      <w:proofErr w:type="gramEnd"/>
      <w:r w:rsidRPr="00606E8C">
        <w:rPr>
          <w:rFonts w:ascii="Times New Roman" w:eastAsia="Times New Roman" w:hAnsi="Times New Roman" w:cs="Times New Roman"/>
          <w:color w:val="000000"/>
          <w:sz w:val="24"/>
          <w:szCs w:val="24"/>
        </w:rPr>
        <w:t xml:space="preserve"> was update is displayed</w:t>
      </w:r>
    </w:p>
    <w:p w14:paraId="73929266"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59073D9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10                                    Case#10</w:t>
      </w:r>
    </w:p>
    <w:p w14:paraId="05D3222D"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Movie deleting by admin</w:t>
      </w:r>
    </w:p>
    <w:p w14:paraId="0FD2DB09"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While logged in as an admin and a movie is selected, all available movies are retrieved</w:t>
      </w:r>
    </w:p>
    <w:p w14:paraId="2729B513"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The user chooses the desired movie and deletes it. A confirmation message is displayed </w:t>
      </w:r>
    </w:p>
    <w:p w14:paraId="0614545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 xml:space="preserve">Outputs: If the user confirms then the movie is </w:t>
      </w:r>
      <w:proofErr w:type="gramStart"/>
      <w:r w:rsidRPr="00606E8C">
        <w:rPr>
          <w:rFonts w:ascii="Times New Roman" w:eastAsia="Times New Roman" w:hAnsi="Times New Roman" w:cs="Times New Roman"/>
          <w:color w:val="000000"/>
          <w:sz w:val="24"/>
          <w:szCs w:val="24"/>
        </w:rPr>
        <w:t>deleted</w:t>
      </w:r>
      <w:proofErr w:type="gramEnd"/>
      <w:r w:rsidRPr="00606E8C">
        <w:rPr>
          <w:rFonts w:ascii="Times New Roman" w:eastAsia="Times New Roman" w:hAnsi="Times New Roman" w:cs="Times New Roman"/>
          <w:color w:val="000000"/>
          <w:sz w:val="24"/>
          <w:szCs w:val="24"/>
        </w:rPr>
        <w:t xml:space="preserve"> and a confirmation message is displayed</w:t>
      </w:r>
    </w:p>
    <w:p w14:paraId="54F4A7E2" w14:textId="77777777" w:rsidR="00606E8C" w:rsidRPr="00606E8C" w:rsidRDefault="00606E8C" w:rsidP="00606E8C">
      <w:pPr>
        <w:spacing w:after="0" w:line="240" w:lineRule="auto"/>
        <w:rPr>
          <w:rFonts w:ascii="Times New Roman" w:eastAsia="Times New Roman" w:hAnsi="Times New Roman" w:cs="Times New Roman"/>
          <w:sz w:val="24"/>
          <w:szCs w:val="24"/>
        </w:rPr>
      </w:pPr>
    </w:p>
    <w:p w14:paraId="48D962DE"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t>Requirement#11                                    Case#11</w:t>
      </w:r>
    </w:p>
    <w:p w14:paraId="56B2A95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Payment Management </w:t>
      </w:r>
    </w:p>
    <w:p w14:paraId="1F17BF35"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User has an account with an existing payment method</w:t>
      </w:r>
    </w:p>
    <w:p w14:paraId="6D0F221A"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Admin validates the payment information </w:t>
      </w:r>
    </w:p>
    <w:p w14:paraId="789C3514"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If the information is not valid and an error message is displayed to the user. If the information is valid a confirmation message is displayed. If a payment method is cancelled, a refund is provided</w:t>
      </w:r>
    </w:p>
    <w:p w14:paraId="1BAD475D" w14:textId="77777777" w:rsidR="00606E8C" w:rsidRPr="00606E8C" w:rsidRDefault="00606E8C" w:rsidP="00606E8C">
      <w:pPr>
        <w:spacing w:after="240" w:line="240" w:lineRule="auto"/>
        <w:rPr>
          <w:rFonts w:ascii="Times New Roman" w:eastAsia="Times New Roman" w:hAnsi="Times New Roman" w:cs="Times New Roman"/>
          <w:sz w:val="24"/>
          <w:szCs w:val="24"/>
        </w:rPr>
      </w:pPr>
    </w:p>
    <w:p w14:paraId="61978171"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u w:val="single"/>
        </w:rPr>
        <w:lastRenderedPageBreak/>
        <w:t>Requirement#12                                    Case#12</w:t>
      </w:r>
    </w:p>
    <w:p w14:paraId="0C4DB0E8"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troduction: Email confirmation after ticket purchase</w:t>
      </w:r>
    </w:p>
    <w:p w14:paraId="1B887A7E"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Inputs: The user successfully completes a ticket purchase </w:t>
      </w:r>
    </w:p>
    <w:p w14:paraId="5DCFEED1"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Requirements: A message is sent to the email recorded on the accounts as a confirmation with the ticket information</w:t>
      </w:r>
    </w:p>
    <w:p w14:paraId="0D09A6DD" w14:textId="77777777" w:rsidR="00606E8C" w:rsidRPr="00606E8C" w:rsidRDefault="00606E8C" w:rsidP="00606E8C">
      <w:pPr>
        <w:spacing w:before="240" w:after="240" w:line="240" w:lineRule="auto"/>
        <w:rPr>
          <w:rFonts w:ascii="Times New Roman" w:eastAsia="Times New Roman" w:hAnsi="Times New Roman" w:cs="Times New Roman"/>
          <w:sz w:val="24"/>
          <w:szCs w:val="24"/>
        </w:rPr>
      </w:pPr>
      <w:r w:rsidRPr="00606E8C">
        <w:rPr>
          <w:rFonts w:ascii="Times New Roman" w:eastAsia="Times New Roman" w:hAnsi="Times New Roman" w:cs="Times New Roman"/>
          <w:color w:val="000000"/>
          <w:sz w:val="24"/>
          <w:szCs w:val="24"/>
        </w:rPr>
        <w:t>Outputs: A confirmation that an email was sent is displayed</w:t>
      </w:r>
    </w:p>
    <w:p w14:paraId="2D7F8AA2" w14:textId="77777777" w:rsidR="00B1339D" w:rsidRPr="00C657A3" w:rsidRDefault="00B1339D" w:rsidP="00B1339D"/>
    <w:sectPr w:rsidR="00B1339D" w:rsidRPr="00C657A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936E4" w14:textId="77777777" w:rsidR="004271D8" w:rsidRDefault="004271D8" w:rsidP="00E06B1B">
      <w:pPr>
        <w:spacing w:after="0" w:line="240" w:lineRule="auto"/>
      </w:pPr>
      <w:r>
        <w:separator/>
      </w:r>
    </w:p>
  </w:endnote>
  <w:endnote w:type="continuationSeparator" w:id="0">
    <w:p w14:paraId="43486D03" w14:textId="77777777" w:rsidR="004271D8" w:rsidRDefault="004271D8" w:rsidP="00E06B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312FF5" w14:textId="77777777" w:rsidR="004271D8" w:rsidRDefault="004271D8" w:rsidP="00E06B1B">
      <w:pPr>
        <w:spacing w:after="0" w:line="240" w:lineRule="auto"/>
      </w:pPr>
      <w:r>
        <w:separator/>
      </w:r>
    </w:p>
  </w:footnote>
  <w:footnote w:type="continuationSeparator" w:id="0">
    <w:p w14:paraId="0E8C3668" w14:textId="77777777" w:rsidR="004271D8" w:rsidRDefault="004271D8" w:rsidP="00E06B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F61F5" w14:textId="03DCA591" w:rsidR="00E06B1B" w:rsidRDefault="00E06B1B">
    <w:pPr>
      <w:pStyle w:val="Header"/>
    </w:pPr>
  </w:p>
  <w:p w14:paraId="42C85DF4" w14:textId="77777777" w:rsidR="00E06B1B" w:rsidRDefault="00E06B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MTEzNzawNDM2srRQ0lEKTi0uzszPAykwrQUA1oO2+ywAAAA="/>
  </w:docVars>
  <w:rsids>
    <w:rsidRoot w:val="000F3826"/>
    <w:rsid w:val="00001AD4"/>
    <w:rsid w:val="00036B0D"/>
    <w:rsid w:val="000731DE"/>
    <w:rsid w:val="000D63B8"/>
    <w:rsid w:val="000F3826"/>
    <w:rsid w:val="001A1EBB"/>
    <w:rsid w:val="001E27BB"/>
    <w:rsid w:val="0023165F"/>
    <w:rsid w:val="00246364"/>
    <w:rsid w:val="002C5DED"/>
    <w:rsid w:val="002F3211"/>
    <w:rsid w:val="00396A8B"/>
    <w:rsid w:val="003E52E7"/>
    <w:rsid w:val="003F1F92"/>
    <w:rsid w:val="003F5670"/>
    <w:rsid w:val="004271D8"/>
    <w:rsid w:val="004A03AC"/>
    <w:rsid w:val="00535CB3"/>
    <w:rsid w:val="00606E8C"/>
    <w:rsid w:val="006E27BB"/>
    <w:rsid w:val="00726C44"/>
    <w:rsid w:val="00820523"/>
    <w:rsid w:val="008663BD"/>
    <w:rsid w:val="00A31F74"/>
    <w:rsid w:val="00A54824"/>
    <w:rsid w:val="00AC10E5"/>
    <w:rsid w:val="00B1339D"/>
    <w:rsid w:val="00B621C8"/>
    <w:rsid w:val="00B670DE"/>
    <w:rsid w:val="00B72228"/>
    <w:rsid w:val="00BE17A9"/>
    <w:rsid w:val="00C32078"/>
    <w:rsid w:val="00C657A3"/>
    <w:rsid w:val="00C66126"/>
    <w:rsid w:val="00C82B67"/>
    <w:rsid w:val="00D51916"/>
    <w:rsid w:val="00D77D07"/>
    <w:rsid w:val="00DC68F1"/>
    <w:rsid w:val="00E06B1B"/>
    <w:rsid w:val="00F77536"/>
    <w:rsid w:val="00FC0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B01C"/>
  <w15:chartTrackingRefBased/>
  <w15:docId w15:val="{01855A14-678A-4496-869C-5C8AEEAC1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6B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6B1B"/>
  </w:style>
  <w:style w:type="paragraph" w:styleId="Footer">
    <w:name w:val="footer"/>
    <w:basedOn w:val="Normal"/>
    <w:link w:val="FooterChar"/>
    <w:uiPriority w:val="99"/>
    <w:unhideWhenUsed/>
    <w:rsid w:val="00E06B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B1B"/>
  </w:style>
  <w:style w:type="paragraph" w:styleId="NormalWeb">
    <w:name w:val="Normal (Web)"/>
    <w:basedOn w:val="Normal"/>
    <w:uiPriority w:val="99"/>
    <w:unhideWhenUsed/>
    <w:rsid w:val="00C657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076467">
      <w:bodyDiv w:val="1"/>
      <w:marLeft w:val="0"/>
      <w:marRight w:val="0"/>
      <w:marTop w:val="0"/>
      <w:marBottom w:val="0"/>
      <w:divBdr>
        <w:top w:val="none" w:sz="0" w:space="0" w:color="auto"/>
        <w:left w:val="none" w:sz="0" w:space="0" w:color="auto"/>
        <w:bottom w:val="none" w:sz="0" w:space="0" w:color="auto"/>
        <w:right w:val="none" w:sz="0" w:space="0" w:color="auto"/>
      </w:divBdr>
    </w:div>
    <w:div w:id="1947887943">
      <w:bodyDiv w:val="1"/>
      <w:marLeft w:val="0"/>
      <w:marRight w:val="0"/>
      <w:marTop w:val="0"/>
      <w:marBottom w:val="0"/>
      <w:divBdr>
        <w:top w:val="none" w:sz="0" w:space="0" w:color="auto"/>
        <w:left w:val="none" w:sz="0" w:space="0" w:color="auto"/>
        <w:bottom w:val="none" w:sz="0" w:space="0" w:color="auto"/>
        <w:right w:val="none" w:sz="0" w:space="0" w:color="auto"/>
      </w:divBdr>
    </w:div>
    <w:div w:id="2096629634">
      <w:bodyDiv w:val="1"/>
      <w:marLeft w:val="0"/>
      <w:marRight w:val="0"/>
      <w:marTop w:val="0"/>
      <w:marBottom w:val="0"/>
      <w:divBdr>
        <w:top w:val="none" w:sz="0" w:space="0" w:color="auto"/>
        <w:left w:val="none" w:sz="0" w:space="0" w:color="auto"/>
        <w:bottom w:val="none" w:sz="0" w:space="0" w:color="auto"/>
        <w:right w:val="none" w:sz="0" w:space="0" w:color="auto"/>
      </w:divBdr>
      <w:divsChild>
        <w:div w:id="1797139374">
          <w:marLeft w:val="0"/>
          <w:marRight w:val="0"/>
          <w:marTop w:val="0"/>
          <w:marBottom w:val="0"/>
          <w:divBdr>
            <w:top w:val="none" w:sz="0" w:space="0" w:color="auto"/>
            <w:left w:val="none" w:sz="0" w:space="0" w:color="auto"/>
            <w:bottom w:val="none" w:sz="0" w:space="0" w:color="auto"/>
            <w:right w:val="none" w:sz="0" w:space="0" w:color="auto"/>
          </w:divBdr>
        </w:div>
        <w:div w:id="1156413698">
          <w:marLeft w:val="0"/>
          <w:marRight w:val="0"/>
          <w:marTop w:val="0"/>
          <w:marBottom w:val="0"/>
          <w:divBdr>
            <w:top w:val="none" w:sz="0" w:space="0" w:color="auto"/>
            <w:left w:val="none" w:sz="0" w:space="0" w:color="auto"/>
            <w:bottom w:val="none" w:sz="0" w:space="0" w:color="auto"/>
            <w:right w:val="none" w:sz="0" w:space="0" w:color="auto"/>
          </w:divBdr>
        </w:div>
        <w:div w:id="1674607108">
          <w:marLeft w:val="0"/>
          <w:marRight w:val="0"/>
          <w:marTop w:val="0"/>
          <w:marBottom w:val="0"/>
          <w:divBdr>
            <w:top w:val="none" w:sz="0" w:space="0" w:color="auto"/>
            <w:left w:val="none" w:sz="0" w:space="0" w:color="auto"/>
            <w:bottom w:val="none" w:sz="0" w:space="0" w:color="auto"/>
            <w:right w:val="none" w:sz="0" w:space="0" w:color="auto"/>
          </w:divBdr>
        </w:div>
        <w:div w:id="683631736">
          <w:marLeft w:val="0"/>
          <w:marRight w:val="0"/>
          <w:marTop w:val="0"/>
          <w:marBottom w:val="0"/>
          <w:divBdr>
            <w:top w:val="none" w:sz="0" w:space="0" w:color="auto"/>
            <w:left w:val="none" w:sz="0" w:space="0" w:color="auto"/>
            <w:bottom w:val="none" w:sz="0" w:space="0" w:color="auto"/>
            <w:right w:val="none" w:sz="0" w:space="0" w:color="auto"/>
          </w:divBdr>
          <w:divsChild>
            <w:div w:id="191500971">
              <w:marLeft w:val="0"/>
              <w:marRight w:val="0"/>
              <w:marTop w:val="0"/>
              <w:marBottom w:val="0"/>
              <w:divBdr>
                <w:top w:val="none" w:sz="0" w:space="0" w:color="auto"/>
                <w:left w:val="none" w:sz="0" w:space="0" w:color="auto"/>
                <w:bottom w:val="none" w:sz="0" w:space="0" w:color="auto"/>
                <w:right w:val="none" w:sz="0" w:space="0" w:color="auto"/>
              </w:divBdr>
            </w:div>
            <w:div w:id="110711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75E28-DD07-4040-9873-0A3F4AF96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1</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25</cp:revision>
  <dcterms:created xsi:type="dcterms:W3CDTF">2020-09-18T23:17:00Z</dcterms:created>
  <dcterms:modified xsi:type="dcterms:W3CDTF">2020-09-24T14:48:00Z</dcterms:modified>
</cp:coreProperties>
</file>